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7416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56254E">
      <w:footnotePr>
        <w:numRestart w:val="eachSect"/>
      </w:footnotePr>
      <w:pgSz w:w="10080" w:h="1440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E37F14" w14:textId="77777777" w:rsidR="000A5214" w:rsidRDefault="000A5214">
      <w:pPr>
        <w:spacing w:after="0"/>
      </w:pPr>
      <w:r>
        <w:separator/>
      </w:r>
    </w:p>
  </w:endnote>
  <w:endnote w:type="continuationSeparator" w:id="0">
    <w:p w14:paraId="4B75666F" w14:textId="77777777" w:rsidR="000A5214" w:rsidRDefault="000A52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C0E7E1" w14:textId="77777777" w:rsidR="000A5214" w:rsidRDefault="000A5214">
      <w:r>
        <w:separator/>
      </w:r>
    </w:p>
  </w:footnote>
  <w:footnote w:type="continuationSeparator" w:id="0">
    <w:p w14:paraId="7249D154" w14:textId="77777777" w:rsidR="000A5214" w:rsidRDefault="000A5214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A5214"/>
    <w:rsid w:val="000F323B"/>
    <w:rsid w:val="001D7185"/>
    <w:rsid w:val="003E078B"/>
    <w:rsid w:val="003E4F81"/>
    <w:rsid w:val="0056254E"/>
    <w:rsid w:val="00831D9E"/>
    <w:rsid w:val="00A65FEA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9:00Z</dcterms:modified>
</cp:coreProperties>
</file>